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4A22" w:rsidRPr="00934E04" w:rsidRDefault="009F2313">
      <w:pPr>
        <w:rPr>
          <w:b/>
        </w:rPr>
      </w:pPr>
      <w:r w:rsidRPr="00934E04">
        <w:rPr>
          <w:b/>
        </w:rPr>
        <w:t>Team Name:</w:t>
      </w:r>
      <w:r w:rsidR="00193494" w:rsidRPr="00934E04">
        <w:rPr>
          <w:b/>
        </w:rPr>
        <w:t xml:space="preserve"> </w:t>
      </w:r>
      <w:proofErr w:type="spellStart"/>
      <w:r w:rsidR="00193494" w:rsidRPr="00934E04">
        <w:rPr>
          <w:b/>
        </w:rPr>
        <w:t>Git</w:t>
      </w:r>
      <w:proofErr w:type="spellEnd"/>
      <w:r w:rsidR="00193494" w:rsidRPr="00934E04">
        <w:rPr>
          <w:b/>
        </w:rPr>
        <w:t xml:space="preserve"> Push </w:t>
      </w:r>
      <w:r w:rsidR="00934E04" w:rsidRPr="00934E04">
        <w:rPr>
          <w:b/>
        </w:rPr>
        <w:t>–</w:t>
      </w:r>
      <w:r w:rsidR="00193494" w:rsidRPr="00934E04">
        <w:rPr>
          <w:b/>
        </w:rPr>
        <w:t>Force</w:t>
      </w:r>
    </w:p>
    <w:p w:rsidR="00193494" w:rsidRDefault="00193494">
      <w:r>
        <w:t xml:space="preserve">Team Bio: Our team members include Mary Barrett, William Simpson </w:t>
      </w:r>
      <w:r w:rsidRPr="00EB4723">
        <w:rPr>
          <w:noProof/>
        </w:rPr>
        <w:t>and</w:t>
      </w:r>
      <w:r>
        <w:t xml:space="preserve"> Johnny </w:t>
      </w:r>
      <w:r w:rsidR="00EB4723">
        <w:rPr>
          <w:noProof/>
        </w:rPr>
        <w:t>V</w:t>
      </w:r>
      <w:r w:rsidRPr="00EB4723">
        <w:rPr>
          <w:noProof/>
        </w:rPr>
        <w:t>anderhorst</w:t>
      </w:r>
      <w:r>
        <w:t>. We are currently web development students at Bellevue University.</w:t>
      </w:r>
      <w:r w:rsidR="006F39EF">
        <w:t xml:space="preserve"> Below is a short bio and image of each team member.</w:t>
      </w:r>
    </w:p>
    <w:p w:rsidR="006F39EF" w:rsidRDefault="00934E04"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margin">
              <wp:posOffset>952500</wp:posOffset>
            </wp:positionV>
            <wp:extent cx="1390650" cy="139065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rofile pic germany_50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F39EF" w:rsidRPr="006F39EF">
        <w:t xml:space="preserve">My name is Will Simpson, I enlisted at 19 in the Air Force, almost six years later and I'm at Offutt AFB, Nebraska. I've always loved computers and technology and I hope to get a really cool web developer/ software development job once I've completed this degree. So far I really love all the back end coding and </w:t>
      </w:r>
      <w:proofErr w:type="spellStart"/>
      <w:r w:rsidR="006F39EF" w:rsidRPr="006F39EF">
        <w:t>javascript</w:t>
      </w:r>
      <w:proofErr w:type="spellEnd"/>
      <w:r w:rsidR="006F39EF" w:rsidRPr="006F39EF">
        <w:t xml:space="preserve"> the most, which surprised me because I thought html/</w:t>
      </w:r>
      <w:proofErr w:type="spellStart"/>
      <w:r w:rsidR="006F39EF" w:rsidRPr="006F39EF">
        <w:t>css</w:t>
      </w:r>
      <w:proofErr w:type="spellEnd"/>
      <w:r w:rsidR="006F39EF" w:rsidRPr="006F39EF">
        <w:t xml:space="preserve"> was the coolest thing when I first started learning. I'm married, and I've got a dog and three cats. Once I've completed my time in the Air Force I hope to move back to the North East.</w:t>
      </w:r>
    </w:p>
    <w:p w:rsidR="006F39EF" w:rsidRDefault="00934E04"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left</wp:align>
            </wp:positionH>
            <wp:positionV relativeFrom="margin">
              <wp:posOffset>2619375</wp:posOffset>
            </wp:positionV>
            <wp:extent cx="1381125" cy="1381125"/>
            <wp:effectExtent l="0" t="0" r="9525" b="952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arrett-Picture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125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F39EF" w:rsidRPr="006F39EF">
        <w:t>My name is Mary Barrett.  Since 2004, I earned two masters degrees in Music and Library/Information Science respectively and currently work in the Bellevue University Library.  I have noticed that the library world is moving consistently toward internet-based resources and services since joining that profession.  My current education in web development has really opened my eyes to the capabilities of technology.  The subjects that I have found the most interesting so far in the Bellevue University Web Development program are the coding languages HTML, CSS, and JavaScript. I live in Bellevue, Nebraska with my dog, Oscar.  Though I have not yet decided what I will do with this degree when all the classes are completed, I hope to continue expanding my knowledge and to use it in my career.</w:t>
      </w:r>
    </w:p>
    <w:p w:rsidR="006F39EF" w:rsidRDefault="00934E04"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left</wp:align>
            </wp:positionH>
            <wp:positionV relativeFrom="margin">
              <wp:posOffset>4695825</wp:posOffset>
            </wp:positionV>
            <wp:extent cx="1381125" cy="1381125"/>
            <wp:effectExtent l="0" t="0" r="9525" b="952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johnny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125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F39EF">
        <w:t xml:space="preserve">My name is Johnny </w:t>
      </w:r>
      <w:proofErr w:type="spellStart"/>
      <w:r w:rsidR="006F39EF">
        <w:t>Vanderhost</w:t>
      </w:r>
      <w:proofErr w:type="spellEnd"/>
      <w:r w:rsidR="006F39EF">
        <w:t xml:space="preserve">, I retired from the Army in 2014. </w:t>
      </w:r>
      <w:r w:rsidR="009D66D0">
        <w:t>After the Army I</w:t>
      </w:r>
      <w:r w:rsidR="006F39EF">
        <w:t xml:space="preserve"> pursued a degree in graphic design, but while taking web design courses, I really became interested in web development. I enrolled in Bellevue’s web development program and I hope to start a career in web design and development. I currently live in Columbus GA with my wife and two kids. </w:t>
      </w:r>
    </w:p>
    <w:p w:rsidR="00934E04" w:rsidRDefault="00934E04" w:rsidP="00193494"/>
    <w:p w:rsidR="00193494" w:rsidRDefault="00193494" w:rsidP="00193494">
      <w:bookmarkStart w:id="0" w:name="_GoBack"/>
      <w:bookmarkEnd w:id="0"/>
      <w:r>
        <w:t>Team Captain: Johnny Vanderhorst</w:t>
      </w:r>
    </w:p>
    <w:p w:rsidR="009F2313" w:rsidRDefault="00193494">
      <w:r>
        <w:t>Task: Create a</w:t>
      </w:r>
      <w:r w:rsidR="009F2313">
        <w:t xml:space="preserve"> single page application using Knockout.js. </w:t>
      </w:r>
    </w:p>
    <w:p w:rsidR="00193494" w:rsidRDefault="00193494">
      <w:r>
        <w:t xml:space="preserve">Application Type: </w:t>
      </w:r>
      <w:r w:rsidR="009F2313">
        <w:t xml:space="preserve">JavaScript trivia consisting of 10 questions. </w:t>
      </w:r>
    </w:p>
    <w:p w:rsidR="00723EAF" w:rsidRDefault="005E568C">
      <w:r>
        <w:t>The quiz will utilize a flashcard style layout</w:t>
      </w:r>
      <w:r w:rsidR="00EB4723">
        <w:rPr>
          <w:noProof/>
        </w:rPr>
        <w:t>;</w:t>
      </w:r>
      <w:r w:rsidRPr="00EB4723">
        <w:rPr>
          <w:noProof/>
        </w:rPr>
        <w:t xml:space="preserve"> it</w:t>
      </w:r>
      <w:r>
        <w:t xml:space="preserve"> will present a single question </w:t>
      </w:r>
      <w:r w:rsidR="00100739">
        <w:t>w</w:t>
      </w:r>
      <w:r>
        <w:t xml:space="preserve">ith multiple answer choices to select below. The user will select their answer and move to the next question. Users will have the ability to move forward and </w:t>
      </w:r>
      <w:r w:rsidRPr="00EB4723">
        <w:rPr>
          <w:noProof/>
        </w:rPr>
        <w:t>backward</w:t>
      </w:r>
      <w:r>
        <w:t xml:space="preserve"> within the quiz. The application will provide users with their score and rank at the completion of the quiz.</w:t>
      </w:r>
      <w:r w:rsidR="00100739">
        <w:t xml:space="preserve"> </w:t>
      </w:r>
    </w:p>
    <w:p w:rsidR="00193494" w:rsidRDefault="00100739">
      <w:r>
        <w:t>Git</w:t>
      </w:r>
      <w:r w:rsidR="00193494">
        <w:t xml:space="preserve">Hub Repository: </w:t>
      </w:r>
      <w:hyperlink r:id="rId7" w:history="1">
        <w:r w:rsidR="00193494" w:rsidRPr="001E44C3">
          <w:rPr>
            <w:rStyle w:val="Hyperlink"/>
          </w:rPr>
          <w:t>https://github.com/jvanderhorst/JavaScript-Quiz</w:t>
        </w:r>
      </w:hyperlink>
    </w:p>
    <w:sectPr w:rsidR="001934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zMTc0NTQ1NTUzsjBT0lEKTi0uzszPAykwqgUAaF64niwAAAA="/>
  </w:docVars>
  <w:rsids>
    <w:rsidRoot w:val="009F2313"/>
    <w:rsid w:val="00100739"/>
    <w:rsid w:val="00193494"/>
    <w:rsid w:val="001D4A22"/>
    <w:rsid w:val="005E568C"/>
    <w:rsid w:val="006F39EF"/>
    <w:rsid w:val="00723EAF"/>
    <w:rsid w:val="00934E04"/>
    <w:rsid w:val="009D66D0"/>
    <w:rsid w:val="009F2313"/>
    <w:rsid w:val="00EB4723"/>
    <w:rsid w:val="00FD6B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F571A03-7216-4C3E-8377-B0157FA86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9349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github.com/jvanderhorst/JavaScript-Quiz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90</Words>
  <Characters>222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ny Vanderhorst</dc:creator>
  <cp:keywords/>
  <dc:description/>
  <cp:lastModifiedBy>Johnny Vanderhorst</cp:lastModifiedBy>
  <cp:revision>4</cp:revision>
  <dcterms:created xsi:type="dcterms:W3CDTF">2018-03-20T01:47:00Z</dcterms:created>
  <dcterms:modified xsi:type="dcterms:W3CDTF">2018-03-20T01:48:00Z</dcterms:modified>
</cp:coreProperties>
</file>